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0E13EE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0E13EE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0E13EE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0E13EE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9018C3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7B6C8757" w:rsidR="00F947B7" w:rsidRPr="009018C3" w:rsidRDefault="00DD530B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22051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583791BF" w:rsidR="00F947B7" w:rsidRPr="009018C3" w:rsidRDefault="00DD530B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Gonçalo Ferreira</w:t>
                  </w:r>
                </w:p>
              </w:tc>
            </w:tr>
            <w:tr w:rsidR="009018C3" w:rsidRPr="009018C3" w14:paraId="639444FE" w14:textId="77777777" w:rsidTr="00F947B7">
              <w:tc>
                <w:tcPr>
                  <w:tcW w:w="1301" w:type="dxa"/>
                </w:tcPr>
                <w:p w14:paraId="71C8B84D" w14:textId="38C0730C" w:rsidR="00F947B7" w:rsidRPr="009018C3" w:rsidRDefault="00DD530B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22049</w:t>
                  </w:r>
                </w:p>
              </w:tc>
              <w:tc>
                <w:tcPr>
                  <w:tcW w:w="6399" w:type="dxa"/>
                </w:tcPr>
                <w:p w14:paraId="3C535297" w14:textId="668191BE" w:rsidR="00F947B7" w:rsidRPr="009018C3" w:rsidRDefault="00DD530B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José Delgado</w:t>
                  </w:r>
                </w:p>
              </w:tc>
            </w:tr>
            <w:tr w:rsidR="009018C3" w:rsidRPr="009018C3" w14:paraId="4DC75F7E" w14:textId="77777777" w:rsidTr="00F947B7">
              <w:tc>
                <w:tcPr>
                  <w:tcW w:w="1301" w:type="dxa"/>
                </w:tcPr>
                <w:p w14:paraId="6FDD8E31" w14:textId="3BC6425B" w:rsidR="00F947B7" w:rsidRPr="009018C3" w:rsidRDefault="00DD530B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-----------</w:t>
                  </w:r>
                </w:p>
              </w:tc>
              <w:tc>
                <w:tcPr>
                  <w:tcW w:w="6399" w:type="dxa"/>
                </w:tcPr>
                <w:p w14:paraId="21A4E3E4" w14:textId="225AFB40" w:rsidR="00F947B7" w:rsidRPr="009018C3" w:rsidRDefault="00DD530B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----------------------</w:t>
                  </w: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9018C3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19722226" w14:textId="77777777" w:rsidR="0010581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</w:p>
    <w:p w14:paraId="18CAD59A" w14:textId="4E0B0A66" w:rsidR="008E5AF5" w:rsidRPr="009018C3" w:rsidRDefault="008E5AF5" w:rsidP="008E5AF5">
      <w:pPr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b/>
          <w:smallCaps/>
          <w:color w:val="auto"/>
          <w:spacing w:val="5"/>
          <w:sz w:val="24"/>
          <w:szCs w:val="24"/>
          <w:lang w:val="pt-PT"/>
        </w:rP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7F5F66A9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A94D3A9" w14:textId="77777777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A88DBA7" w14:textId="77777777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1</w:t>
            </w:r>
          </w:p>
        </w:tc>
      </w:tr>
      <w:tr w:rsidR="009018C3" w:rsidRPr="000E13EE" w14:paraId="5D210136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26F2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44D9" w14:textId="65DE626E" w:rsidR="00105813" w:rsidRPr="009018C3" w:rsidRDefault="000E13EE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o realizar Zoom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in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mais de 3x e ao descer na Págin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Hom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site L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ixamos de ter acesso ao ícone do site na barra de navegação, o que deixa o utilizador sem saber em que site se encontra.</w:t>
            </w:r>
          </w:p>
        </w:tc>
      </w:tr>
      <w:tr w:rsidR="009018C3" w:rsidRPr="000E13EE" w14:paraId="71B7F9B6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8604A" w14:textId="77777777" w:rsidR="00105813" w:rsidRPr="009018C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2D165" w14:textId="47908D80" w:rsidR="00105813" w:rsidRPr="009018C3" w:rsidRDefault="000E13EE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Ícone na Barra de Navegação</w:t>
            </w:r>
          </w:p>
        </w:tc>
      </w:tr>
      <w:tr w:rsidR="009018C3" w:rsidRPr="009018C3" w14:paraId="60B876C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F3BC25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85A930" w14:textId="4BA88804" w:rsidR="00105813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9018C3" w:rsidRPr="000E13EE" w14:paraId="4EF326A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23A37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701C1C" w14:textId="2D3BD6F5" w:rsidR="00105813" w:rsidRPr="009018C3" w:rsidRDefault="000E13EE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o realizar zoom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in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, o utilizador perde o ícone do website.</w:t>
            </w:r>
          </w:p>
        </w:tc>
      </w:tr>
      <w:tr w:rsidR="009018C3" w:rsidRPr="000E13EE" w14:paraId="35FFFC9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DBAC3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92C798" w14:textId="5D485BC1" w:rsidR="00105813" w:rsidRPr="000E13EE" w:rsidRDefault="000E13EE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ta situação ocorre recorrentemente em todas as páginas que contenham a barra de navegação</w:t>
            </w:r>
          </w:p>
        </w:tc>
      </w:tr>
      <w:tr w:rsidR="009018C3" w:rsidRPr="000E13EE" w14:paraId="71D6CCB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B108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6617D" w14:textId="70DB230F" w:rsidR="00105813" w:rsidRPr="009018C3" w:rsidRDefault="000E13EE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corre sempre no caso do utilizador ter realizado zoom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proofErr w:type="gramStart"/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in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,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nunca ocorre caso contrário</w:t>
            </w:r>
          </w:p>
        </w:tc>
      </w:tr>
      <w:tr w:rsidR="009018C3" w:rsidRPr="009018C3" w14:paraId="3A5227D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7FC7E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1E4538" w14:textId="3993E03F" w:rsidR="00105813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105813" w:rsidRPr="000E13EE" w14:paraId="7BE2051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CF73A4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D94432E" w14:textId="27A5984B" w:rsidR="00105813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tilizar medi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querie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obter a resolução em tempo real da página e a partir dai dinamizar a mesma</w:t>
            </w:r>
          </w:p>
        </w:tc>
      </w:tr>
    </w:tbl>
    <w:p w14:paraId="3B0D7694" w14:textId="10BBA501" w:rsidR="000E13EE" w:rsidRDefault="000E13EE" w:rsidP="008E5AF5">
      <w:pPr>
        <w:spacing w:after="0"/>
        <w:jc w:val="center"/>
        <w:rPr>
          <w:color w:val="auto"/>
          <w:lang w:val="pt-PT"/>
        </w:rPr>
      </w:pPr>
      <w:r>
        <w:rPr>
          <w:noProof/>
          <w:color w:val="auto"/>
          <w:lang w:val="pt-PT"/>
        </w:rPr>
        <w:drawing>
          <wp:inline distT="0" distB="0" distL="0" distR="0" wp14:anchorId="7F171171" wp14:editId="5E05463F">
            <wp:extent cx="3616647" cy="2001795"/>
            <wp:effectExtent l="0" t="0" r="3175" b="5080"/>
            <wp:docPr id="63326217" name="Imagem 1" descr="Uma imagem com texto, captura de ecrã, multimédi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6217" name="Imagem 1" descr="Uma imagem com texto, captura de ecrã, multimédia, software&#10;&#10;Descrição gerada automaticament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96"/>
                    <a:stretch/>
                  </pic:blipFill>
                  <pic:spPr bwMode="auto">
                    <a:xfrm>
                      <a:off x="0" y="0"/>
                      <a:ext cx="3668358" cy="2030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C116E" w14:textId="08A5A1F9" w:rsidR="008E5AF5" w:rsidRPr="009018C3" w:rsidRDefault="008E5AF5" w:rsidP="008E5AF5">
      <w:pPr>
        <w:rPr>
          <w:color w:val="auto"/>
          <w:lang w:val="pt-PT"/>
        </w:rPr>
      </w:pPr>
      <w:r>
        <w:rPr>
          <w:color w:val="auto"/>
          <w:lang w:val="pt-PT"/>
        </w:rPr>
        <w:br w:type="page"/>
      </w:r>
    </w:p>
    <w:p w14:paraId="14F091CA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570A959A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C15A27C" w14:textId="77777777" w:rsidR="00AE61DE" w:rsidRPr="009018C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07606B" w14:textId="77777777" w:rsidR="00AE61DE" w:rsidRPr="009018C3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9018C3" w:rsidRPr="000E13EE" w14:paraId="340E9F17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A1FA5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3CC998" w14:textId="19EE80D7" w:rsidR="00AE61DE" w:rsidRPr="009018C3" w:rsidRDefault="008E5AF5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ágina 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>de Login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site La </w:t>
            </w:r>
            <w:proofErr w:type="spellStart"/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ão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temos acesso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o ícone do site </w:t>
            </w:r>
            <w:r w:rsidR="00AA6432">
              <w:rPr>
                <w:bCs/>
                <w:color w:val="auto"/>
                <w:sz w:val="16"/>
                <w:szCs w:val="16"/>
                <w:lang w:val="pt-PT" w:eastAsia="ar-SA"/>
              </w:rPr>
              <w:t>de uma forma completa, visualizando o ícone com cortes</w:t>
            </w:r>
          </w:p>
        </w:tc>
      </w:tr>
      <w:tr w:rsidR="009018C3" w:rsidRPr="000E13EE" w14:paraId="2BD60F0A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FA0B26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8A89D2" w14:textId="03F2B2A2" w:rsidR="00AE61DE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Qualquer página, desde que se realize zoom out mais de 2x</w:t>
            </w:r>
            <w:r w:rsidR="008E5AF5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na página de login mesmo sem zoom</w:t>
            </w:r>
          </w:p>
        </w:tc>
      </w:tr>
      <w:tr w:rsidR="009018C3" w:rsidRPr="009018C3" w14:paraId="2B6EA1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BACA0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EA6698" w14:textId="77C37447" w:rsidR="00AE61DE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9018C3" w:rsidRPr="000E13EE" w14:paraId="49EA09C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309BCA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D560A9" w14:textId="17991F42" w:rsidR="00AE61DE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realizar zoom in, o utilizador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ê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ícone do website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rtad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9018C3" w:rsidRPr="00AA6432" w14:paraId="42D3F47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864E6B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7B3603" w14:textId="6CA44DFB" w:rsidR="00AE61DE" w:rsidRPr="00AA6432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sta situação ocorre recorrentemente em todas as páginas que contenham o ícone da L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</w:p>
        </w:tc>
      </w:tr>
      <w:tr w:rsidR="009018C3" w:rsidRPr="000E13EE" w14:paraId="20E08C0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558DB5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2A3FDA" w14:textId="038A0167" w:rsidR="00AE61DE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corre sempre no caso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o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tilizador ter realizado zoom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t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, ou nunca ocorre caso contrário</w:t>
            </w:r>
          </w:p>
        </w:tc>
      </w:tr>
      <w:tr w:rsidR="009018C3" w:rsidRPr="009018C3" w14:paraId="2657AD1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67B4DD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926C75" w14:textId="04D45BD8" w:rsidR="00AE61DE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AE61DE" w:rsidRPr="000E13EE" w14:paraId="35D9CB4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C98AE2B" w14:textId="77777777" w:rsidR="00AE61DE" w:rsidRPr="009018C3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85E546D" w14:textId="729CBE7F" w:rsidR="00AE61DE" w:rsidRPr="009018C3" w:rsidRDefault="00AA6432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tilizar medi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querie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obter a resolução em tempo real da página e a partir dai dinamizar a mesma</w:t>
            </w:r>
          </w:p>
        </w:tc>
      </w:tr>
    </w:tbl>
    <w:p w14:paraId="7F57B83B" w14:textId="77777777" w:rsidR="00105813" w:rsidRDefault="00105813" w:rsidP="00105813">
      <w:pPr>
        <w:spacing w:after="0"/>
        <w:rPr>
          <w:color w:val="auto"/>
          <w:lang w:val="pt-PT"/>
        </w:rPr>
      </w:pPr>
    </w:p>
    <w:p w14:paraId="4245786A" w14:textId="241FF6E2" w:rsidR="00AA6432" w:rsidRDefault="00AA6432" w:rsidP="00AA6432">
      <w:pPr>
        <w:spacing w:after="0"/>
        <w:jc w:val="center"/>
        <w:rPr>
          <w:color w:val="auto"/>
          <w:lang w:val="pt-PT"/>
        </w:rPr>
      </w:pPr>
      <w:r>
        <w:rPr>
          <w:noProof/>
          <w:color w:val="auto"/>
          <w:lang w:val="pt-PT"/>
        </w:rPr>
        <w:drawing>
          <wp:inline distT="0" distB="0" distL="0" distR="0" wp14:anchorId="794F108B" wp14:editId="01F1F739">
            <wp:extent cx="5317963" cy="2970742"/>
            <wp:effectExtent l="0" t="0" r="3810" b="1270"/>
            <wp:docPr id="494757825" name="Imagem 2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757825" name="Imagem 2" descr="Uma imagem com texto, captura de ecrã, software, Página web&#10;&#10;Descrição gerada automaticament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07"/>
                    <a:stretch/>
                  </pic:blipFill>
                  <pic:spPr bwMode="auto">
                    <a:xfrm>
                      <a:off x="0" y="0"/>
                      <a:ext cx="5327175" cy="2975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35F4E" w14:textId="20EEE976" w:rsidR="008E5AF5" w:rsidRDefault="008E5AF5" w:rsidP="00AA6432">
      <w:pPr>
        <w:spacing w:after="0"/>
        <w:jc w:val="center"/>
        <w:rPr>
          <w:color w:val="auto"/>
          <w:lang w:val="pt-PT"/>
        </w:rPr>
      </w:pPr>
    </w:p>
    <w:p w14:paraId="14395920" w14:textId="77777777" w:rsidR="00AA6432" w:rsidRDefault="00AA6432" w:rsidP="00105813">
      <w:pPr>
        <w:spacing w:after="0"/>
        <w:rPr>
          <w:color w:val="auto"/>
          <w:lang w:val="pt-PT"/>
        </w:rPr>
      </w:pPr>
    </w:p>
    <w:p w14:paraId="647BF9EC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580A88EB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7C1CFC88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46223ABC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2A415764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6651B4C3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2DC3B043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0D0E9A33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670B3E9E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5B3AE09B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0BBC9C19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3E5DC230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564963F3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1987DFC2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6C28E510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314102D7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5008BDB6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3B9EA6D9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29C226F2" w14:textId="77777777" w:rsidR="00AA6432" w:rsidRDefault="00AA6432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A6432" w:rsidRPr="009018C3" w14:paraId="73A6D2B8" w14:textId="77777777" w:rsidTr="00721CB8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509D944" w14:textId="77777777" w:rsidR="00AA6432" w:rsidRPr="009018C3" w:rsidRDefault="00AA6432" w:rsidP="00721CB8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E0FF17" w14:textId="1B9C7943" w:rsidR="00AA6432" w:rsidRPr="009018C3" w:rsidRDefault="00AA6432" w:rsidP="00721CB8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AA6432" w:rsidRPr="000E13EE" w14:paraId="1C3DEA87" w14:textId="77777777" w:rsidTr="00721CB8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EED3FA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4716AF" w14:textId="60BEA002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o realizar Zoom in mais de 3x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utilizador perde algumas opções d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ub-menu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site L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AA6432" w:rsidRPr="000E13EE" w14:paraId="03A5C970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5B044E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C0CDD8" w14:textId="0A684655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omente na Págin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Home</w:t>
            </w:r>
            <w:proofErr w:type="spellEnd"/>
          </w:p>
        </w:tc>
      </w:tr>
      <w:tr w:rsidR="00AA6432" w:rsidRPr="009018C3" w14:paraId="59094B6F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2D8BBB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5647B3" w14:textId="181F6390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AA6432" w:rsidRPr="000E13EE" w14:paraId="09363AB3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9FBE02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494705" w14:textId="598398D8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realizar Zoom in mais de 3x o utilizador perde acesso a grande parte das opções d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ub-menu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site L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AA6432" w:rsidRPr="007D2C7A" w14:paraId="22690156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769B21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29FA02" w14:textId="6CFEAF1A" w:rsidR="00AA6432" w:rsidRPr="007D2C7A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7D2C7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corre sempre, desde que o utilizador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faça zoom in mais de 3x</w:t>
            </w:r>
          </w:p>
        </w:tc>
      </w:tr>
      <w:tr w:rsidR="00AA6432" w:rsidRPr="000E13EE" w14:paraId="19E44F6E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500AF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D7F525" w14:textId="1AB3BE93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corre sempre no caso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do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utilizador ter realizado zoom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n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, ou nunca ocorre caso contrário</w:t>
            </w:r>
          </w:p>
        </w:tc>
      </w:tr>
      <w:tr w:rsidR="00AA6432" w:rsidRPr="009018C3" w14:paraId="06F7ED2B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C7F145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7FDAC1" w14:textId="73C1DF49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AA6432" w:rsidRPr="000E13EE" w14:paraId="25EA963F" w14:textId="77777777" w:rsidTr="00721CB8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522FEF" w14:textId="77777777" w:rsidR="00AA6432" w:rsidRPr="009018C3" w:rsidRDefault="00AA6432" w:rsidP="00721CB8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C05CF33" w14:textId="4E2B0754" w:rsidR="00AA6432" w:rsidRPr="009018C3" w:rsidRDefault="007D2C7A" w:rsidP="00721CB8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tilizar medi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queries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obter a resolução em tempo real da página e a partir dai dinamizar a mesm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o</w:t>
            </w:r>
          </w:p>
        </w:tc>
      </w:tr>
    </w:tbl>
    <w:p w14:paraId="2A435B14" w14:textId="77777777" w:rsidR="00AA6432" w:rsidRPr="009018C3" w:rsidRDefault="00AA6432" w:rsidP="00105813">
      <w:pPr>
        <w:spacing w:after="0"/>
        <w:rPr>
          <w:color w:val="auto"/>
          <w:lang w:val="pt-PT"/>
        </w:rPr>
      </w:pPr>
    </w:p>
    <w:p w14:paraId="30238F81" w14:textId="77777777" w:rsidR="00B323B7" w:rsidRDefault="00B323B7" w:rsidP="00105813">
      <w:pPr>
        <w:spacing w:after="0"/>
        <w:rPr>
          <w:color w:val="auto"/>
          <w:lang w:val="pt-PT"/>
        </w:rPr>
      </w:pPr>
    </w:p>
    <w:p w14:paraId="4A68F2CB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59D06EAF" w14:textId="485B89FE" w:rsidR="00C44492" w:rsidRDefault="00C44492" w:rsidP="00C44492">
      <w:pPr>
        <w:spacing w:after="0"/>
        <w:jc w:val="center"/>
        <w:rPr>
          <w:color w:val="auto"/>
          <w:lang w:val="pt-PT"/>
        </w:rPr>
      </w:pPr>
      <w:r>
        <w:rPr>
          <w:noProof/>
          <w:color w:val="auto"/>
          <w:lang w:val="pt-PT"/>
        </w:rPr>
        <w:drawing>
          <wp:inline distT="0" distB="0" distL="0" distR="0" wp14:anchorId="7AC9B34E" wp14:editId="0AF10645">
            <wp:extent cx="3930834" cy="2556510"/>
            <wp:effectExtent l="0" t="0" r="6350" b="0"/>
            <wp:docPr id="1178276552" name="Imagem 3" descr="Uma imagem com texto, captura de ecrã, Tipo de letra,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276552" name="Imagem 3" descr="Uma imagem com texto, captura de ecrã, Tipo de letra, multimédia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5065" cy="2578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AC133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0069CE1A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0ACD4FF1" w14:textId="77777777" w:rsidR="00C44492" w:rsidRDefault="00C44492" w:rsidP="00105813">
      <w:pPr>
        <w:spacing w:after="0"/>
        <w:rPr>
          <w:color w:val="auto"/>
          <w:lang w:val="pt-PT"/>
        </w:rPr>
      </w:pPr>
    </w:p>
    <w:p w14:paraId="1BBB8B38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07DEDCC5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18E2E16E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32C9182C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0FB2F6F4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48B77000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6FA4ADAB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7FF518C7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28D0C6FD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6BE57898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6DF3D4CB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6AD5283D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50F27985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2E19456B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106827E9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6C36EDF0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12CA861A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2A70129A" w14:textId="77777777" w:rsidR="008E5AF5" w:rsidRDefault="008E5AF5" w:rsidP="00105813">
      <w:pPr>
        <w:spacing w:after="0"/>
        <w:rPr>
          <w:color w:val="auto"/>
          <w:lang w:val="pt-PT"/>
        </w:rPr>
      </w:pPr>
    </w:p>
    <w:p w14:paraId="466C9132" w14:textId="77777777" w:rsidR="008E5AF5" w:rsidRPr="009018C3" w:rsidRDefault="008E5AF5" w:rsidP="00105813">
      <w:pPr>
        <w:spacing w:after="0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0E13EE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0E13EE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2A2F535A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0E13EE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749D6A0D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0E13EE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55FA6411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9018C3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01DDB6DF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31BD428F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0E13EE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44AF2E9C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0E13EE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0F9BEC2B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464A4469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3</w:t>
            </w:r>
          </w:p>
        </w:tc>
      </w:tr>
      <w:tr w:rsidR="009018C3" w:rsidRPr="000E13EE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6BBFEAC3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3C9E1D12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705BFF91" w14:textId="77777777" w:rsidR="00263A09" w:rsidRPr="009018C3" w:rsidRDefault="00263A09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0E13EE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0E13EE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18CE1A7A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35DA731E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0B6F422C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CA2C512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187F139A" w:rsidR="00D62A6C" w:rsidRPr="009018C3" w:rsidRDefault="007D2C7A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9018C3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06C38D3B" w14:textId="77777777" w:rsidR="00D62A6C" w:rsidRPr="009018C3" w:rsidRDefault="00D62A6C">
      <w:pPr>
        <w:rPr>
          <w:color w:val="auto"/>
          <w:lang w:val="pt-PT"/>
        </w:rPr>
      </w:pPr>
    </w:p>
    <w:sectPr w:rsidR="00D62A6C" w:rsidRPr="009018C3" w:rsidSect="0069763F">
      <w:headerReference w:type="default" r:id="rId13"/>
      <w:footerReference w:type="default" r:id="rId14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5E31F" w14:textId="77777777" w:rsidR="00A04F10" w:rsidRDefault="00A04F10" w:rsidP="00140CDB">
      <w:pPr>
        <w:spacing w:after="0" w:line="240" w:lineRule="auto"/>
      </w:pPr>
      <w:r>
        <w:separator/>
      </w:r>
    </w:p>
  </w:endnote>
  <w:endnote w:type="continuationSeparator" w:id="0">
    <w:p w14:paraId="2377C45D" w14:textId="77777777" w:rsidR="00A04F10" w:rsidRDefault="00A04F10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ill Sans">
    <w:altName w:val="Century Gothic"/>
    <w:panose1 w:val="020B0502020104020203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70FECE5F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E7418E">
            <w:rPr>
              <w:lang w:val="pt-PT"/>
            </w:rPr>
            <w:t>,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>Anabela Marto</w:t>
          </w:r>
          <w:r w:rsidR="00E7418E">
            <w:rPr>
              <w:lang w:val="pt-PT"/>
            </w:rPr>
            <w:t>,</w:t>
          </w:r>
          <w:r w:rsidR="00B17444"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</w:t>
          </w:r>
          <w:r w:rsidR="00E7418E">
            <w:rPr>
              <w:lang w:val="pt-PT"/>
            </w:rPr>
            <w:t>e</w:t>
          </w:r>
          <w:r w:rsidR="00E04FD4" w:rsidRPr="00E04FD4">
            <w:rPr>
              <w:lang w:val="pt-PT"/>
            </w:rPr>
            <w:t xml:space="preserve">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A47DB" w14:textId="77777777" w:rsidR="00A04F10" w:rsidRDefault="00A04F10" w:rsidP="00140CDB">
      <w:pPr>
        <w:spacing w:after="0" w:line="240" w:lineRule="auto"/>
      </w:pPr>
      <w:r>
        <w:separator/>
      </w:r>
    </w:p>
  </w:footnote>
  <w:footnote w:type="continuationSeparator" w:id="0">
    <w:p w14:paraId="26DBD17D" w14:textId="77777777" w:rsidR="00A04F10" w:rsidRDefault="00A04F10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0E13EE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789401">
    <w:abstractNumId w:val="2"/>
  </w:num>
  <w:num w:numId="2" w16cid:durableId="1966621447">
    <w:abstractNumId w:val="1"/>
  </w:num>
  <w:num w:numId="3" w16cid:durableId="57365541">
    <w:abstractNumId w:val="4"/>
  </w:num>
  <w:num w:numId="4" w16cid:durableId="1220288233">
    <w:abstractNumId w:val="3"/>
  </w:num>
  <w:num w:numId="5" w16cid:durableId="1055861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40DC2"/>
    <w:rsid w:val="00065DE0"/>
    <w:rsid w:val="00070C5F"/>
    <w:rsid w:val="000E13EE"/>
    <w:rsid w:val="00105813"/>
    <w:rsid w:val="00134CEC"/>
    <w:rsid w:val="00140CDB"/>
    <w:rsid w:val="001949B4"/>
    <w:rsid w:val="001E21BB"/>
    <w:rsid w:val="001F7384"/>
    <w:rsid w:val="00263A09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401250"/>
    <w:rsid w:val="004103AC"/>
    <w:rsid w:val="00454DB4"/>
    <w:rsid w:val="00457477"/>
    <w:rsid w:val="0046731E"/>
    <w:rsid w:val="00473801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37BA9"/>
    <w:rsid w:val="00671F26"/>
    <w:rsid w:val="00684E01"/>
    <w:rsid w:val="006947F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7D2C7A"/>
    <w:rsid w:val="008046DC"/>
    <w:rsid w:val="00826A3D"/>
    <w:rsid w:val="00872D8F"/>
    <w:rsid w:val="00885873"/>
    <w:rsid w:val="008A5DAD"/>
    <w:rsid w:val="008E2554"/>
    <w:rsid w:val="008E41D8"/>
    <w:rsid w:val="008E5AF5"/>
    <w:rsid w:val="009018C3"/>
    <w:rsid w:val="00902B41"/>
    <w:rsid w:val="0099791D"/>
    <w:rsid w:val="009B0123"/>
    <w:rsid w:val="009D15A0"/>
    <w:rsid w:val="009E14F1"/>
    <w:rsid w:val="00A04F10"/>
    <w:rsid w:val="00AA6432"/>
    <w:rsid w:val="00AC1CF0"/>
    <w:rsid w:val="00AD76AF"/>
    <w:rsid w:val="00AE4784"/>
    <w:rsid w:val="00AE61DE"/>
    <w:rsid w:val="00AE7BDA"/>
    <w:rsid w:val="00B17444"/>
    <w:rsid w:val="00B30494"/>
    <w:rsid w:val="00B323B7"/>
    <w:rsid w:val="00B57B0B"/>
    <w:rsid w:val="00B611C4"/>
    <w:rsid w:val="00B66BEB"/>
    <w:rsid w:val="00B90A51"/>
    <w:rsid w:val="00B959AB"/>
    <w:rsid w:val="00BA1F6E"/>
    <w:rsid w:val="00BB2A16"/>
    <w:rsid w:val="00BF7795"/>
    <w:rsid w:val="00C145EF"/>
    <w:rsid w:val="00C14A9B"/>
    <w:rsid w:val="00C44492"/>
    <w:rsid w:val="00C46856"/>
    <w:rsid w:val="00C5756C"/>
    <w:rsid w:val="00C74773"/>
    <w:rsid w:val="00C7608B"/>
    <w:rsid w:val="00C813AC"/>
    <w:rsid w:val="00C93FE2"/>
    <w:rsid w:val="00CD5F9B"/>
    <w:rsid w:val="00CE6821"/>
    <w:rsid w:val="00D2709E"/>
    <w:rsid w:val="00D316A3"/>
    <w:rsid w:val="00D3188E"/>
    <w:rsid w:val="00D44F8A"/>
    <w:rsid w:val="00D62A6C"/>
    <w:rsid w:val="00D75DEC"/>
    <w:rsid w:val="00DB36F6"/>
    <w:rsid w:val="00DB46E0"/>
    <w:rsid w:val="00DD530B"/>
    <w:rsid w:val="00DE0DCC"/>
    <w:rsid w:val="00E048D2"/>
    <w:rsid w:val="00E04FD4"/>
    <w:rsid w:val="00E15368"/>
    <w:rsid w:val="00E7418E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22</Words>
  <Characters>2819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Gonçalo Santos Ferreira</cp:lastModifiedBy>
  <cp:revision>3</cp:revision>
  <cp:lastPrinted>2023-11-24T12:55:00Z</cp:lastPrinted>
  <dcterms:created xsi:type="dcterms:W3CDTF">2023-11-24T12:55:00Z</dcterms:created>
  <dcterms:modified xsi:type="dcterms:W3CDTF">2023-11-24T12:55:00Z</dcterms:modified>
</cp:coreProperties>
</file>